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14A" w:rsidRPr="007E6415" w:rsidRDefault="00F06866" w:rsidP="00F06866">
      <w:pPr>
        <w:pStyle w:val="Heading2"/>
        <w:tabs>
          <w:tab w:val="left" w:pos="900"/>
        </w:tabs>
        <w:ind w:right="-180"/>
      </w:pPr>
      <w:bookmarkStart w:id="0" w:name="_GoBack"/>
      <w:bookmarkEnd w:id="0"/>
      <w:r w:rsidRPr="007E6415">
        <w:rPr>
          <w:sz w:val="28"/>
        </w:rPr>
        <w:t xml:space="preserve">Request for Approval under the “Generic Clearance for the Collection of Routine Customer Feedback” (OMB Control Number: </w:t>
      </w:r>
      <w:r w:rsidR="00B55755">
        <w:rPr>
          <w:sz w:val="28"/>
          <w:szCs w:val="28"/>
        </w:rPr>
        <w:t>190</w:t>
      </w:r>
      <w:r w:rsidR="00B17B83">
        <w:rPr>
          <w:sz w:val="28"/>
          <w:szCs w:val="28"/>
        </w:rPr>
        <w:t>5</w:t>
      </w:r>
      <w:r w:rsidR="00B55755">
        <w:rPr>
          <w:sz w:val="28"/>
          <w:szCs w:val="28"/>
        </w:rPr>
        <w:t>-</w:t>
      </w:r>
      <w:r w:rsidR="00B17B83">
        <w:rPr>
          <w:sz w:val="28"/>
          <w:szCs w:val="28"/>
        </w:rPr>
        <w:t>0</w:t>
      </w:r>
      <w:r w:rsidR="00B57E40">
        <w:rPr>
          <w:sz w:val="28"/>
          <w:szCs w:val="28"/>
        </w:rPr>
        <w:t>210</w:t>
      </w:r>
      <w:r w:rsidR="00B55755">
        <w:rPr>
          <w:sz w:val="28"/>
          <w:szCs w:val="28"/>
        </w:rPr>
        <w:t>)</w:t>
      </w:r>
    </w:p>
    <w:p w:rsidR="0081222D" w:rsidRPr="009B58DB" w:rsidRDefault="00037306" w:rsidP="009B58DB">
      <w:pPr>
        <w:pStyle w:val="Heading2"/>
        <w:tabs>
          <w:tab w:val="left" w:pos="900"/>
        </w:tabs>
        <w:ind w:right="-180"/>
        <w:rPr>
          <w:b w:val="0"/>
        </w:rPr>
      </w:pPr>
      <w:r w:rsidRPr="007E6415">
        <w:rPr>
          <w:b w:val="0"/>
          <w:noProof/>
        </w:rPr>
        <mc:AlternateContent>
          <mc:Choice Requires="wps">
            <w:drawing>
              <wp:anchor distT="0" distB="0" distL="114300" distR="114300" simplePos="0" relativeHeight="251657216" behindDoc="0" locked="0" layoutInCell="0" allowOverlap="1" wp14:anchorId="35AD8E59" wp14:editId="5E3ACF16">
                <wp:simplePos x="0" y="0"/>
                <wp:positionH relativeFrom="column">
                  <wp:posOffset>0</wp:posOffset>
                </wp:positionH>
                <wp:positionV relativeFrom="paragraph">
                  <wp:posOffset>0</wp:posOffset>
                </wp:positionV>
                <wp:extent cx="5943600" cy="0"/>
                <wp:effectExtent l="9525" t="18415" r="9525" b="1016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EC6225D"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D5E15" w:rsidRPr="009B58DB">
        <w:rPr>
          <w:b w:val="0"/>
        </w:rPr>
        <w:t>201</w:t>
      </w:r>
      <w:r w:rsidR="007B640F" w:rsidRPr="009B58DB">
        <w:rPr>
          <w:b w:val="0"/>
        </w:rPr>
        <w:t>8</w:t>
      </w:r>
      <w:r w:rsidR="005D5E15" w:rsidRPr="009B58DB">
        <w:rPr>
          <w:b w:val="0"/>
        </w:rPr>
        <w:t xml:space="preserve"> EIA Energy Conference Customer Satisfaction Survey</w:t>
      </w:r>
    </w:p>
    <w:p w:rsidR="005E714A" w:rsidRPr="007E6415" w:rsidRDefault="005E714A"/>
    <w:p w:rsidR="00A24647" w:rsidRPr="009B58DB" w:rsidRDefault="00F15956" w:rsidP="00A24647">
      <w:pPr>
        <w:widowControl w:val="0"/>
        <w:autoSpaceDE w:val="0"/>
        <w:autoSpaceDN w:val="0"/>
        <w:adjustRightInd w:val="0"/>
      </w:pPr>
      <w:r w:rsidRPr="007E6415">
        <w:rPr>
          <w:b/>
        </w:rPr>
        <w:t>PURPOSE</w:t>
      </w:r>
      <w:r w:rsidRPr="009B58DB">
        <w:t>:</w:t>
      </w:r>
      <w:r w:rsidR="00C14CC4" w:rsidRPr="009B58DB">
        <w:t xml:space="preserve">  </w:t>
      </w:r>
      <w:r w:rsidR="005D5E15">
        <w:t xml:space="preserve">The purpose of this survey is to collect feedback from participants at EIA’s Energy Conference to help improve future conferences. </w:t>
      </w:r>
      <w:r w:rsidR="00B17B83">
        <w:t xml:space="preserve">EIA </w:t>
      </w:r>
      <w:r w:rsidR="005D5E15">
        <w:t>want</w:t>
      </w:r>
      <w:r w:rsidR="00B17B83">
        <w:t>s</w:t>
      </w:r>
      <w:r w:rsidR="005D5E15">
        <w:t xml:space="preserve"> to </w:t>
      </w:r>
      <w:r w:rsidR="00B17B83">
        <w:t xml:space="preserve">determine conference attendees’ </w:t>
      </w:r>
      <w:r w:rsidR="005D5E15">
        <w:t>overall</w:t>
      </w:r>
      <w:r w:rsidR="00B17B83">
        <w:t xml:space="preserve"> opinion</w:t>
      </w:r>
      <w:r w:rsidR="005D5E15">
        <w:t xml:space="preserve"> </w:t>
      </w:r>
      <w:r w:rsidR="00B17B83">
        <w:t>about</w:t>
      </w:r>
      <w:r w:rsidR="005D5E15">
        <w:t xml:space="preserve"> the conference, </w:t>
      </w:r>
      <w:r w:rsidR="00B17B83">
        <w:t xml:space="preserve">if they believe the </w:t>
      </w:r>
      <w:r w:rsidR="005D5E15">
        <w:t xml:space="preserve">fee was worth the value they received from the conference, which </w:t>
      </w:r>
      <w:r w:rsidR="00B17B83">
        <w:t xml:space="preserve">aspects </w:t>
      </w:r>
      <w:r w:rsidR="005D5E15">
        <w:t xml:space="preserve">of the </w:t>
      </w:r>
      <w:r w:rsidR="00B17B83">
        <w:t xml:space="preserve">conference </w:t>
      </w:r>
      <w:r w:rsidR="005D5E15">
        <w:t>(speakers and sessions) participants value</w:t>
      </w:r>
      <w:r w:rsidR="007B374B">
        <w:t>d</w:t>
      </w:r>
      <w:r w:rsidR="00B17B83">
        <w:t xml:space="preserve"> most</w:t>
      </w:r>
      <w:r w:rsidR="007B374B">
        <w:t>,</w:t>
      </w:r>
      <w:r w:rsidR="005D5E15">
        <w:t xml:space="preserve"> and if they have suggestions for future conferences.  </w:t>
      </w:r>
      <w:r w:rsidR="00046155" w:rsidRPr="009B58DB">
        <w:t xml:space="preserve">While the responses to this survey cannot be claimed as being representative of all </w:t>
      </w:r>
      <w:r w:rsidR="00B17B83" w:rsidRPr="009B58DB">
        <w:t>conference attendees,</w:t>
      </w:r>
      <w:r w:rsidR="00046155" w:rsidRPr="009B58DB">
        <w:t xml:space="preserve"> EIA hopes to get an understanding of </w:t>
      </w:r>
      <w:r w:rsidR="00B17B83" w:rsidRPr="009B58DB">
        <w:t>attendees</w:t>
      </w:r>
      <w:r w:rsidR="00046155" w:rsidRPr="009B58DB">
        <w:t xml:space="preserve">’ opinions by obtaining consistent information from a large number </w:t>
      </w:r>
      <w:r w:rsidR="00B17B83">
        <w:t xml:space="preserve">of </w:t>
      </w:r>
      <w:r w:rsidR="00B17B83" w:rsidRPr="009B58DB">
        <w:t>survey responses</w:t>
      </w:r>
      <w:r w:rsidR="00046155" w:rsidRPr="009B58DB">
        <w:t xml:space="preserve">.  </w:t>
      </w:r>
      <w:r w:rsidR="00A24647" w:rsidRPr="009B58DB">
        <w:t>The</w:t>
      </w:r>
      <w:r w:rsidR="00B17B83">
        <w:t xml:space="preserve"> EIA Energy</w:t>
      </w:r>
      <w:r w:rsidR="00A24647" w:rsidRPr="009B58DB">
        <w:t xml:space="preserve"> </w:t>
      </w:r>
      <w:r w:rsidR="00B17B83">
        <w:t>C</w:t>
      </w:r>
      <w:r w:rsidR="00A24647" w:rsidRPr="009B58DB">
        <w:t xml:space="preserve">onference involves several months of planning between all EIA offices within the agency. This will be EIA’s </w:t>
      </w:r>
      <w:r w:rsidR="00306E95" w:rsidRPr="009B58DB">
        <w:t>10th</w:t>
      </w:r>
      <w:r w:rsidR="00A24647" w:rsidRPr="009B58DB">
        <w:t xml:space="preserve"> </w:t>
      </w:r>
      <w:r w:rsidR="00B17B83" w:rsidRPr="009B58DB">
        <w:t>Energy C</w:t>
      </w:r>
      <w:r w:rsidR="00A24647" w:rsidRPr="009B58DB">
        <w:t xml:space="preserve">onference and, in the past, we have modified dates, sessions, locations, and food offerings based on informal or sponsor-collected customer feedback.  </w:t>
      </w:r>
      <w:r w:rsidR="00B17B83">
        <w:t xml:space="preserve">EIA </w:t>
      </w:r>
      <w:r w:rsidR="00A24647" w:rsidRPr="009B58DB">
        <w:t>plan</w:t>
      </w:r>
      <w:r w:rsidR="00B17B83">
        <w:t>s</w:t>
      </w:r>
      <w:r w:rsidR="00A24647" w:rsidRPr="009B58DB">
        <w:t xml:space="preserve"> to continue holding these types of events</w:t>
      </w:r>
      <w:r w:rsidR="00B17B83">
        <w:t xml:space="preserve"> and </w:t>
      </w:r>
      <w:r w:rsidR="00A24647" w:rsidRPr="009B58DB">
        <w:t>want</w:t>
      </w:r>
      <w:r w:rsidR="00B17B83">
        <w:t>s</w:t>
      </w:r>
      <w:r w:rsidR="00A24647" w:rsidRPr="009B58DB">
        <w:t xml:space="preserve"> to </w:t>
      </w:r>
      <w:r w:rsidR="00B17B83">
        <w:t>better understand how</w:t>
      </w:r>
      <w:r w:rsidR="00A24647" w:rsidRPr="009B58DB">
        <w:t xml:space="preserve"> participants value this type of event and if they have suggestions for improvements</w:t>
      </w:r>
      <w:r w:rsidR="00B17B83" w:rsidRPr="009B58DB">
        <w:t xml:space="preserve"> for future events</w:t>
      </w:r>
      <w:r w:rsidR="00A24647" w:rsidRPr="009B58DB">
        <w:t xml:space="preserve">.  </w:t>
      </w:r>
    </w:p>
    <w:p w:rsidR="00DF1D7E" w:rsidRPr="007E6415" w:rsidRDefault="00DF1D7E" w:rsidP="00434E33">
      <w:pPr>
        <w:pStyle w:val="Header"/>
        <w:tabs>
          <w:tab w:val="clear" w:pos="4320"/>
          <w:tab w:val="clear" w:pos="8640"/>
        </w:tabs>
        <w:rPr>
          <w:b/>
        </w:rPr>
      </w:pPr>
    </w:p>
    <w:p w:rsidR="007B374B" w:rsidRDefault="00434E33" w:rsidP="005D5E15">
      <w:pPr>
        <w:pStyle w:val="Header"/>
        <w:tabs>
          <w:tab w:val="clear" w:pos="4320"/>
          <w:tab w:val="clear" w:pos="8640"/>
        </w:tabs>
      </w:pPr>
      <w:r w:rsidRPr="007E6415">
        <w:rPr>
          <w:b/>
        </w:rPr>
        <w:t>DESCRIPTION OF RESPONDENTS</w:t>
      </w:r>
      <w:r w:rsidRPr="007E6415">
        <w:t xml:space="preserve">: </w:t>
      </w:r>
    </w:p>
    <w:p w:rsidR="00DF1D7E" w:rsidRPr="007E6415" w:rsidRDefault="005D5E15" w:rsidP="005D5E15">
      <w:pPr>
        <w:pStyle w:val="Header"/>
        <w:tabs>
          <w:tab w:val="clear" w:pos="4320"/>
          <w:tab w:val="clear" w:pos="8640"/>
        </w:tabs>
        <w:rPr>
          <w:b/>
        </w:rPr>
      </w:pPr>
      <w:r>
        <w:t>Respondents will be people who attended EIA’s Energy Conference</w:t>
      </w:r>
      <w:r w:rsidR="007B374B">
        <w:t xml:space="preserve"> </w:t>
      </w:r>
      <w:r w:rsidR="001831B6">
        <w:t xml:space="preserve">on </w:t>
      </w:r>
      <w:r w:rsidR="00C75569">
        <w:t>Ju</w:t>
      </w:r>
      <w:r w:rsidR="007B640F">
        <w:t>ne 4-5, 2018</w:t>
      </w:r>
    </w:p>
    <w:p w:rsidR="00E26329" w:rsidRPr="007E6415" w:rsidRDefault="00E26329">
      <w:pPr>
        <w:rPr>
          <w:b/>
        </w:rPr>
      </w:pPr>
    </w:p>
    <w:p w:rsidR="00F06866" w:rsidRPr="007E6415" w:rsidRDefault="00F06866">
      <w:pPr>
        <w:rPr>
          <w:b/>
        </w:rPr>
      </w:pPr>
      <w:r w:rsidRPr="007E6415">
        <w:rPr>
          <w:b/>
        </w:rPr>
        <w:t>TYPE OF COLLECTION:</w:t>
      </w:r>
      <w:r w:rsidRPr="007E6415">
        <w:t xml:space="preserve"> (Check one)</w:t>
      </w:r>
    </w:p>
    <w:p w:rsidR="00441434" w:rsidRPr="007E6415" w:rsidRDefault="00441434" w:rsidP="0096108F">
      <w:pPr>
        <w:pStyle w:val="BodyTextIndent"/>
        <w:tabs>
          <w:tab w:val="left" w:pos="360"/>
        </w:tabs>
        <w:ind w:left="0"/>
        <w:rPr>
          <w:bCs/>
          <w:sz w:val="16"/>
          <w:szCs w:val="16"/>
        </w:rPr>
      </w:pPr>
    </w:p>
    <w:p w:rsidR="00F06866" w:rsidRPr="007E6415" w:rsidRDefault="0096108F" w:rsidP="0096108F">
      <w:pPr>
        <w:pStyle w:val="BodyTextIndent"/>
        <w:tabs>
          <w:tab w:val="left" w:pos="360"/>
        </w:tabs>
        <w:ind w:left="0"/>
        <w:rPr>
          <w:bCs/>
          <w:sz w:val="24"/>
        </w:rPr>
      </w:pPr>
      <w:r w:rsidRPr="007E6415">
        <w:rPr>
          <w:bCs/>
          <w:sz w:val="24"/>
        </w:rPr>
        <w:t>[</w:t>
      </w:r>
      <w:r w:rsidR="002B169E" w:rsidRPr="007E6415">
        <w:rPr>
          <w:bCs/>
          <w:sz w:val="24"/>
        </w:rPr>
        <w:t xml:space="preserve"> </w:t>
      </w:r>
      <w:r w:rsidRPr="007E6415">
        <w:rPr>
          <w:bCs/>
          <w:sz w:val="24"/>
        </w:rPr>
        <w:t xml:space="preserve">] </w:t>
      </w:r>
      <w:r w:rsidR="00F06866" w:rsidRPr="007E6415">
        <w:rPr>
          <w:bCs/>
          <w:sz w:val="24"/>
        </w:rPr>
        <w:t>Customer Comment Card/Complaint Form</w:t>
      </w:r>
      <w:r w:rsidRPr="007E6415">
        <w:rPr>
          <w:bCs/>
          <w:sz w:val="24"/>
        </w:rPr>
        <w:t xml:space="preserve"> </w:t>
      </w:r>
      <w:r w:rsidRPr="007E6415">
        <w:rPr>
          <w:bCs/>
          <w:sz w:val="24"/>
        </w:rPr>
        <w:tab/>
        <w:t>[</w:t>
      </w:r>
      <w:r w:rsidR="005D5E15">
        <w:rPr>
          <w:bCs/>
          <w:sz w:val="24"/>
        </w:rPr>
        <w:t>X</w:t>
      </w:r>
      <w:r w:rsidRPr="007E6415">
        <w:rPr>
          <w:bCs/>
          <w:sz w:val="24"/>
        </w:rPr>
        <w:t xml:space="preserve">] </w:t>
      </w:r>
      <w:r w:rsidR="00F06866" w:rsidRPr="007E6415">
        <w:rPr>
          <w:bCs/>
          <w:sz w:val="24"/>
        </w:rPr>
        <w:t>Customer Satisfaction Survey</w:t>
      </w:r>
      <w:r w:rsidRPr="007E6415">
        <w:rPr>
          <w:bCs/>
          <w:sz w:val="24"/>
        </w:rPr>
        <w:t xml:space="preserve"> </w:t>
      </w:r>
      <w:r w:rsidR="00CA2650" w:rsidRPr="007E6415">
        <w:rPr>
          <w:bCs/>
          <w:sz w:val="24"/>
        </w:rPr>
        <w:t xml:space="preserve">  </w:t>
      </w:r>
      <w:r w:rsidRPr="007E6415">
        <w:rPr>
          <w:bCs/>
          <w:sz w:val="24"/>
        </w:rPr>
        <w:t xml:space="preserve"> </w:t>
      </w:r>
    </w:p>
    <w:p w:rsidR="0096108F" w:rsidRPr="007E6415" w:rsidRDefault="0096108F" w:rsidP="0096108F">
      <w:pPr>
        <w:pStyle w:val="BodyTextIndent"/>
        <w:tabs>
          <w:tab w:val="left" w:pos="360"/>
        </w:tabs>
        <w:ind w:left="0"/>
        <w:rPr>
          <w:bCs/>
          <w:sz w:val="24"/>
        </w:rPr>
      </w:pPr>
      <w:r w:rsidRPr="007E6415">
        <w:rPr>
          <w:bCs/>
          <w:sz w:val="24"/>
        </w:rPr>
        <w:t xml:space="preserve">[ ] </w:t>
      </w:r>
      <w:r w:rsidR="00F06866" w:rsidRPr="007E6415">
        <w:rPr>
          <w:bCs/>
          <w:sz w:val="24"/>
        </w:rPr>
        <w:t>Usability</w:t>
      </w:r>
      <w:r w:rsidR="009239AA" w:rsidRPr="007E6415">
        <w:rPr>
          <w:bCs/>
          <w:sz w:val="24"/>
        </w:rPr>
        <w:t xml:space="preserve"> Testing (e.g., Website or Software</w:t>
      </w:r>
      <w:r w:rsidR="00F06866" w:rsidRPr="007E6415">
        <w:rPr>
          <w:bCs/>
          <w:sz w:val="24"/>
        </w:rPr>
        <w:tab/>
        <w:t>[ ] Small Discussion Group</w:t>
      </w:r>
    </w:p>
    <w:p w:rsidR="00F06866" w:rsidRPr="007E6415" w:rsidRDefault="00935ADA" w:rsidP="0096108F">
      <w:pPr>
        <w:pStyle w:val="BodyTextIndent"/>
        <w:tabs>
          <w:tab w:val="left" w:pos="360"/>
        </w:tabs>
        <w:ind w:left="0"/>
        <w:rPr>
          <w:bCs/>
          <w:sz w:val="24"/>
        </w:rPr>
      </w:pPr>
      <w:r w:rsidRPr="007E6415">
        <w:rPr>
          <w:bCs/>
          <w:sz w:val="24"/>
        </w:rPr>
        <w:t>[</w:t>
      </w:r>
      <w:r w:rsidR="00CF6542" w:rsidRPr="007E6415">
        <w:rPr>
          <w:bCs/>
          <w:sz w:val="24"/>
        </w:rPr>
        <w:t xml:space="preserve"> </w:t>
      </w:r>
      <w:r w:rsidRPr="007E6415">
        <w:rPr>
          <w:bCs/>
          <w:sz w:val="24"/>
        </w:rPr>
        <w:t xml:space="preserve">] Focus Group  </w:t>
      </w:r>
      <w:r w:rsidRPr="007E6415">
        <w:rPr>
          <w:bCs/>
          <w:sz w:val="24"/>
        </w:rPr>
        <w:tab/>
      </w:r>
      <w:r w:rsidRPr="007E6415">
        <w:rPr>
          <w:bCs/>
          <w:sz w:val="24"/>
        </w:rPr>
        <w:tab/>
      </w:r>
      <w:r w:rsidRPr="007E6415">
        <w:rPr>
          <w:bCs/>
          <w:sz w:val="24"/>
        </w:rPr>
        <w:tab/>
      </w:r>
      <w:r w:rsidRPr="007E6415">
        <w:rPr>
          <w:bCs/>
          <w:sz w:val="24"/>
        </w:rPr>
        <w:tab/>
      </w:r>
      <w:r w:rsidRPr="007E6415">
        <w:rPr>
          <w:bCs/>
          <w:sz w:val="24"/>
        </w:rPr>
        <w:tab/>
      </w:r>
      <w:r w:rsidR="00F06866" w:rsidRPr="007E6415">
        <w:rPr>
          <w:bCs/>
          <w:sz w:val="24"/>
        </w:rPr>
        <w:t>[ ] Other:</w:t>
      </w:r>
      <w:r w:rsidR="00F06866" w:rsidRPr="007E6415">
        <w:rPr>
          <w:bCs/>
          <w:sz w:val="24"/>
          <w:u w:val="single"/>
        </w:rPr>
        <w:t xml:space="preserve"> ______________________</w:t>
      </w:r>
      <w:r w:rsidR="00F06866" w:rsidRPr="007E6415">
        <w:rPr>
          <w:bCs/>
          <w:sz w:val="24"/>
          <w:u w:val="single"/>
        </w:rPr>
        <w:tab/>
      </w:r>
      <w:r w:rsidR="00F06866" w:rsidRPr="007E6415">
        <w:rPr>
          <w:bCs/>
          <w:sz w:val="24"/>
          <w:u w:val="single"/>
        </w:rPr>
        <w:tab/>
      </w:r>
    </w:p>
    <w:p w:rsidR="00434E33" w:rsidRPr="007E6415" w:rsidRDefault="00434E33">
      <w:pPr>
        <w:pStyle w:val="Header"/>
        <w:tabs>
          <w:tab w:val="clear" w:pos="4320"/>
          <w:tab w:val="clear" w:pos="8640"/>
        </w:tabs>
      </w:pPr>
    </w:p>
    <w:p w:rsidR="00CA2650" w:rsidRPr="007E6415" w:rsidRDefault="00441434">
      <w:pPr>
        <w:rPr>
          <w:b/>
        </w:rPr>
      </w:pPr>
      <w:r w:rsidRPr="007E6415">
        <w:rPr>
          <w:b/>
        </w:rPr>
        <w:t>C</w:t>
      </w:r>
      <w:r w:rsidR="009C13B9" w:rsidRPr="007E6415">
        <w:rPr>
          <w:b/>
        </w:rPr>
        <w:t>ERTIFICATION:</w:t>
      </w:r>
    </w:p>
    <w:p w:rsidR="00441434" w:rsidRPr="007E6415" w:rsidRDefault="00441434">
      <w:pPr>
        <w:rPr>
          <w:sz w:val="16"/>
          <w:szCs w:val="16"/>
        </w:rPr>
      </w:pPr>
    </w:p>
    <w:p w:rsidR="008101A5" w:rsidRPr="007E6415" w:rsidRDefault="008101A5" w:rsidP="008101A5">
      <w:r w:rsidRPr="007E6415">
        <w:t xml:space="preserve">I certify the following to be true: </w:t>
      </w:r>
    </w:p>
    <w:p w:rsidR="008101A5" w:rsidRPr="007E6415" w:rsidRDefault="008101A5" w:rsidP="008101A5">
      <w:pPr>
        <w:pStyle w:val="ListParagraph"/>
        <w:numPr>
          <w:ilvl w:val="0"/>
          <w:numId w:val="14"/>
        </w:numPr>
      </w:pPr>
      <w:r w:rsidRPr="007E6415">
        <w:t xml:space="preserve">The collection is voluntary. </w:t>
      </w:r>
    </w:p>
    <w:p w:rsidR="008101A5" w:rsidRPr="007E6415" w:rsidRDefault="008101A5" w:rsidP="008101A5">
      <w:pPr>
        <w:pStyle w:val="ListParagraph"/>
        <w:numPr>
          <w:ilvl w:val="0"/>
          <w:numId w:val="14"/>
        </w:numPr>
      </w:pPr>
      <w:r w:rsidRPr="007E6415">
        <w:t>The collection is low-burden for respondents and low-cost for the Federal Government.</w:t>
      </w:r>
    </w:p>
    <w:p w:rsidR="008101A5" w:rsidRPr="007E6415" w:rsidRDefault="008101A5" w:rsidP="008101A5">
      <w:pPr>
        <w:pStyle w:val="ListParagraph"/>
        <w:numPr>
          <w:ilvl w:val="0"/>
          <w:numId w:val="14"/>
        </w:numPr>
      </w:pPr>
      <w:r w:rsidRPr="007E6415">
        <w:t xml:space="preserve">The collection is non-controversial and does </w:t>
      </w:r>
      <w:r w:rsidRPr="007E6415">
        <w:rPr>
          <w:u w:val="single"/>
        </w:rPr>
        <w:t>not</w:t>
      </w:r>
      <w:r w:rsidRPr="007E6415">
        <w:t xml:space="preserve"> raise issues of concern to other federal agencies.</w:t>
      </w:r>
      <w:r w:rsidRPr="007E6415">
        <w:tab/>
      </w:r>
      <w:r w:rsidRPr="007E6415">
        <w:tab/>
      </w:r>
      <w:r w:rsidRPr="007E6415">
        <w:tab/>
      </w:r>
      <w:r w:rsidRPr="007E6415">
        <w:tab/>
      </w:r>
      <w:r w:rsidRPr="007E6415">
        <w:tab/>
      </w:r>
      <w:r w:rsidRPr="007E6415">
        <w:tab/>
      </w:r>
      <w:r w:rsidRPr="007E6415">
        <w:tab/>
      </w:r>
      <w:r w:rsidRPr="007E6415">
        <w:tab/>
      </w:r>
      <w:r w:rsidRPr="007E6415">
        <w:tab/>
      </w:r>
    </w:p>
    <w:p w:rsidR="008101A5" w:rsidRPr="007E6415" w:rsidRDefault="008101A5" w:rsidP="008101A5">
      <w:pPr>
        <w:pStyle w:val="ListParagraph"/>
        <w:numPr>
          <w:ilvl w:val="0"/>
          <w:numId w:val="14"/>
        </w:numPr>
      </w:pPr>
      <w:r w:rsidRPr="007E6415">
        <w:t xml:space="preserve">The results are </w:t>
      </w:r>
      <w:r w:rsidRPr="007E6415">
        <w:rPr>
          <w:u w:val="single"/>
        </w:rPr>
        <w:t>not</w:t>
      </w:r>
      <w:r w:rsidRPr="007E6415">
        <w:t xml:space="preserve"> intended to be disseminated to the public.</w:t>
      </w:r>
      <w:r w:rsidRPr="007E6415">
        <w:tab/>
      </w:r>
      <w:r w:rsidRPr="007E6415">
        <w:tab/>
      </w:r>
    </w:p>
    <w:p w:rsidR="008101A5" w:rsidRPr="007E6415" w:rsidRDefault="008101A5" w:rsidP="008101A5">
      <w:pPr>
        <w:pStyle w:val="ListParagraph"/>
        <w:numPr>
          <w:ilvl w:val="0"/>
          <w:numId w:val="14"/>
        </w:numPr>
      </w:pPr>
      <w:r w:rsidRPr="007E6415">
        <w:t xml:space="preserve">Information gathered will not be used for the purpose of </w:t>
      </w:r>
      <w:r w:rsidRPr="007E6415">
        <w:rPr>
          <w:u w:val="single"/>
        </w:rPr>
        <w:t>substantially</w:t>
      </w:r>
      <w:r w:rsidRPr="007E6415">
        <w:t xml:space="preserve"> informing </w:t>
      </w:r>
      <w:r w:rsidRPr="007E6415">
        <w:rPr>
          <w:u w:val="single"/>
        </w:rPr>
        <w:t xml:space="preserve">influential </w:t>
      </w:r>
      <w:r w:rsidRPr="007E6415">
        <w:t xml:space="preserve">policy decisions. </w:t>
      </w:r>
    </w:p>
    <w:p w:rsidR="008101A5" w:rsidRPr="007E6415" w:rsidRDefault="008101A5" w:rsidP="008101A5">
      <w:pPr>
        <w:pStyle w:val="ListParagraph"/>
        <w:numPr>
          <w:ilvl w:val="0"/>
          <w:numId w:val="14"/>
        </w:numPr>
      </w:pPr>
      <w:r w:rsidRPr="007E6415">
        <w:t>The collection is targeted to the solicitation of opinions from respondents who have experience with the program or may have experience with the program in the future.</w:t>
      </w:r>
    </w:p>
    <w:p w:rsidR="009C13B9" w:rsidRPr="007E6415" w:rsidRDefault="009C13B9" w:rsidP="009C13B9"/>
    <w:p w:rsidR="00F8184D" w:rsidRPr="007E6415" w:rsidRDefault="00F8184D" w:rsidP="00F8184D">
      <w:r w:rsidRPr="007E6415">
        <w:t xml:space="preserve">Name: </w:t>
      </w:r>
      <w:r w:rsidR="001831B6" w:rsidRPr="001831B6">
        <w:rPr>
          <w:u w:val="single"/>
        </w:rPr>
        <w:t>Nanda Srinivasan</w:t>
      </w:r>
      <w:r w:rsidRPr="007E6415">
        <w:rPr>
          <w:u w:val="single"/>
        </w:rPr>
        <w:t>, Director, Office of Survey Development and Statistical Integration,</w:t>
      </w:r>
    </w:p>
    <w:p w:rsidR="00F8184D" w:rsidRPr="007E6415" w:rsidRDefault="00F8184D" w:rsidP="00F8184D">
      <w:pPr>
        <w:rPr>
          <w:u w:val="single"/>
        </w:rPr>
      </w:pPr>
      <w:r w:rsidRPr="007E6415">
        <w:tab/>
      </w:r>
      <w:r w:rsidRPr="007E6415">
        <w:rPr>
          <w:u w:val="single"/>
        </w:rPr>
        <w:t>U.S. Energy Information Administration</w:t>
      </w:r>
    </w:p>
    <w:p w:rsidR="009C13B9" w:rsidRPr="007E6415" w:rsidRDefault="009C13B9" w:rsidP="009C13B9">
      <w:pPr>
        <w:pStyle w:val="ListParagraph"/>
        <w:ind w:left="360"/>
      </w:pPr>
    </w:p>
    <w:p w:rsidR="009C13B9" w:rsidRPr="007E6415" w:rsidRDefault="009C13B9" w:rsidP="009C13B9">
      <w:r w:rsidRPr="007E6415">
        <w:t>To assist review, please provide answers to the following question:</w:t>
      </w:r>
    </w:p>
    <w:p w:rsidR="009C13B9" w:rsidRPr="007E6415" w:rsidRDefault="009C13B9" w:rsidP="009C13B9">
      <w:pPr>
        <w:pStyle w:val="ListParagraph"/>
        <w:ind w:left="360"/>
      </w:pPr>
    </w:p>
    <w:p w:rsidR="009C13B9" w:rsidRPr="007E6415" w:rsidRDefault="00C86E91" w:rsidP="00C86E91">
      <w:pPr>
        <w:rPr>
          <w:b/>
        </w:rPr>
      </w:pPr>
      <w:r w:rsidRPr="007E6415">
        <w:rPr>
          <w:b/>
        </w:rPr>
        <w:t>Personally Identifiable Information:</w:t>
      </w:r>
    </w:p>
    <w:p w:rsidR="00C86E91" w:rsidRPr="007E6415" w:rsidRDefault="009C13B9" w:rsidP="00C86E91">
      <w:pPr>
        <w:pStyle w:val="ListParagraph"/>
        <w:numPr>
          <w:ilvl w:val="0"/>
          <w:numId w:val="18"/>
        </w:numPr>
      </w:pPr>
      <w:r w:rsidRPr="007E6415">
        <w:t>Is</w:t>
      </w:r>
      <w:r w:rsidR="00237B48" w:rsidRPr="007E6415">
        <w:t xml:space="preserve"> personally identifiable information (PII) collected</w:t>
      </w:r>
      <w:r w:rsidRPr="007E6415">
        <w:t xml:space="preserve">?  </w:t>
      </w:r>
      <w:r w:rsidR="009239AA" w:rsidRPr="007E6415">
        <w:t>[  ] Yes  [</w:t>
      </w:r>
      <w:r w:rsidR="005D5E15">
        <w:t>X</w:t>
      </w:r>
      <w:r w:rsidR="00DF1D7E" w:rsidRPr="007E6415">
        <w:t xml:space="preserve"> </w:t>
      </w:r>
      <w:r w:rsidR="009239AA" w:rsidRPr="007E6415">
        <w:t xml:space="preserve">]  No </w:t>
      </w:r>
    </w:p>
    <w:p w:rsidR="00C86E91" w:rsidRPr="007E6415" w:rsidRDefault="009C13B9" w:rsidP="00C86E91">
      <w:pPr>
        <w:pStyle w:val="ListParagraph"/>
        <w:numPr>
          <w:ilvl w:val="0"/>
          <w:numId w:val="18"/>
        </w:numPr>
      </w:pPr>
      <w:r w:rsidRPr="007E6415">
        <w:t xml:space="preserve">If </w:t>
      </w:r>
      <w:r w:rsidR="009239AA" w:rsidRPr="007E6415">
        <w:t>Yes,</w:t>
      </w:r>
      <w:r w:rsidRPr="007E6415">
        <w:t xml:space="preserve"> </w:t>
      </w:r>
      <w:r w:rsidR="002B34CD" w:rsidRPr="007E6415">
        <w:t>will any</w:t>
      </w:r>
      <w:r w:rsidR="009239AA" w:rsidRPr="007E6415">
        <w:t xml:space="preserve"> information that</w:t>
      </w:r>
      <w:r w:rsidR="002B34CD" w:rsidRPr="007E6415">
        <w:t xml:space="preserve"> is collected</w:t>
      </w:r>
      <w:r w:rsidR="009239AA" w:rsidRPr="007E6415">
        <w:t xml:space="preserve"> be included in records that are subject to the Privacy Act of 1974?   [  ] Yes [  ] No</w:t>
      </w:r>
      <w:r w:rsidR="00C86E91" w:rsidRPr="007E6415">
        <w:t xml:space="preserve">   </w:t>
      </w:r>
    </w:p>
    <w:p w:rsidR="00C86E91" w:rsidRPr="007E6415" w:rsidRDefault="00C86E91" w:rsidP="00C86E91">
      <w:pPr>
        <w:pStyle w:val="ListParagraph"/>
        <w:numPr>
          <w:ilvl w:val="0"/>
          <w:numId w:val="18"/>
        </w:numPr>
      </w:pPr>
      <w:r w:rsidRPr="007E6415">
        <w:lastRenderedPageBreak/>
        <w:t xml:space="preserve">If </w:t>
      </w:r>
      <w:r w:rsidR="002B34CD" w:rsidRPr="007E6415">
        <w:t>Yes</w:t>
      </w:r>
      <w:r w:rsidRPr="007E6415">
        <w:t>, has a</w:t>
      </w:r>
      <w:r w:rsidR="002B34CD" w:rsidRPr="007E6415">
        <w:t>n up-to-date</w:t>
      </w:r>
      <w:r w:rsidRPr="007E6415">
        <w:t xml:space="preserve"> System o</w:t>
      </w:r>
      <w:r w:rsidR="002B34CD" w:rsidRPr="007E6415">
        <w:t>f</w:t>
      </w:r>
      <w:r w:rsidRPr="007E6415">
        <w:t xml:space="preserve"> Records Notice</w:t>
      </w:r>
      <w:r w:rsidR="002B34CD" w:rsidRPr="007E6415">
        <w:t xml:space="preserve"> (SORN)</w:t>
      </w:r>
      <w:r w:rsidRPr="007E6415">
        <w:t xml:space="preserve"> been published?  [  ] Yes  [  ] No</w:t>
      </w:r>
    </w:p>
    <w:p w:rsidR="00CF6542" w:rsidRPr="007E6415" w:rsidRDefault="00CF6542" w:rsidP="00C86E91">
      <w:pPr>
        <w:pStyle w:val="ListParagraph"/>
        <w:ind w:left="0"/>
        <w:rPr>
          <w:b/>
        </w:rPr>
      </w:pPr>
    </w:p>
    <w:p w:rsidR="00C86E91" w:rsidRPr="007E6415" w:rsidRDefault="00CB1078" w:rsidP="00C86E91">
      <w:pPr>
        <w:pStyle w:val="ListParagraph"/>
        <w:ind w:left="0"/>
        <w:rPr>
          <w:b/>
        </w:rPr>
      </w:pPr>
      <w:r w:rsidRPr="007E6415">
        <w:rPr>
          <w:b/>
        </w:rPr>
        <w:t>Gifts or Payments</w:t>
      </w:r>
      <w:r w:rsidR="00C86E91" w:rsidRPr="007E6415">
        <w:rPr>
          <w:b/>
        </w:rPr>
        <w:t>:</w:t>
      </w:r>
    </w:p>
    <w:p w:rsidR="00C86E91" w:rsidRPr="007E6415" w:rsidRDefault="00C86E91" w:rsidP="00C86E91">
      <w:r w:rsidRPr="007E6415">
        <w:t>Is an incentive (e.g., money or reimbursement of expenses, token of appreciation) provided to participants?  [  ] Yes [</w:t>
      </w:r>
      <w:r w:rsidR="005D5E15">
        <w:t>X</w:t>
      </w:r>
      <w:r w:rsidRPr="007E6415">
        <w:t xml:space="preserve">] No  </w:t>
      </w:r>
    </w:p>
    <w:p w:rsidR="00F24CFC" w:rsidRPr="007E6415" w:rsidRDefault="00F24CFC">
      <w:pPr>
        <w:rPr>
          <w:b/>
        </w:rPr>
      </w:pPr>
    </w:p>
    <w:p w:rsidR="005E714A" w:rsidRPr="007E6415" w:rsidRDefault="005E714A" w:rsidP="00C86E91">
      <w:pPr>
        <w:rPr>
          <w:i/>
        </w:rPr>
      </w:pPr>
      <w:r w:rsidRPr="007E6415">
        <w:rPr>
          <w:b/>
        </w:rPr>
        <w:t>BURDEN HOUR</w:t>
      </w:r>
      <w:r w:rsidR="00441434" w:rsidRPr="007E6415">
        <w:rPr>
          <w:b/>
        </w:rPr>
        <w:t>S</w:t>
      </w:r>
      <w:r w:rsidRPr="007E6415">
        <w:t xml:space="preserve"> </w:t>
      </w:r>
    </w:p>
    <w:p w:rsidR="006832D9" w:rsidRPr="007E6415" w:rsidRDefault="006832D9" w:rsidP="00F3170F">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28"/>
        <w:gridCol w:w="1530"/>
        <w:gridCol w:w="1620"/>
        <w:gridCol w:w="1183"/>
      </w:tblGrid>
      <w:tr w:rsidR="00EF2095" w:rsidRPr="007E6415" w:rsidTr="005D4069">
        <w:trPr>
          <w:trHeight w:val="274"/>
        </w:trPr>
        <w:tc>
          <w:tcPr>
            <w:tcW w:w="5328" w:type="dxa"/>
          </w:tcPr>
          <w:p w:rsidR="006832D9" w:rsidRPr="007E6415" w:rsidRDefault="00E40B50" w:rsidP="00C8488C">
            <w:pPr>
              <w:rPr>
                <w:b/>
              </w:rPr>
            </w:pPr>
            <w:r w:rsidRPr="007E6415">
              <w:rPr>
                <w:b/>
              </w:rPr>
              <w:t>Category of Respondent</w:t>
            </w:r>
            <w:r w:rsidR="00EF2095" w:rsidRPr="007E6415">
              <w:rPr>
                <w:b/>
              </w:rPr>
              <w:t xml:space="preserve"> </w:t>
            </w:r>
          </w:p>
        </w:tc>
        <w:tc>
          <w:tcPr>
            <w:tcW w:w="1530" w:type="dxa"/>
          </w:tcPr>
          <w:p w:rsidR="006832D9" w:rsidRPr="007E6415" w:rsidRDefault="006832D9" w:rsidP="00843796">
            <w:pPr>
              <w:rPr>
                <w:b/>
              </w:rPr>
            </w:pPr>
            <w:r w:rsidRPr="007E6415">
              <w:rPr>
                <w:b/>
              </w:rPr>
              <w:t>N</w:t>
            </w:r>
            <w:r w:rsidR="009F5923" w:rsidRPr="007E6415">
              <w:rPr>
                <w:b/>
              </w:rPr>
              <w:t>o.</w:t>
            </w:r>
            <w:r w:rsidRPr="007E6415">
              <w:rPr>
                <w:b/>
              </w:rPr>
              <w:t xml:space="preserve"> of Respondents</w:t>
            </w:r>
          </w:p>
        </w:tc>
        <w:tc>
          <w:tcPr>
            <w:tcW w:w="1620" w:type="dxa"/>
          </w:tcPr>
          <w:p w:rsidR="006832D9" w:rsidRPr="007E6415" w:rsidRDefault="006832D9" w:rsidP="00843796">
            <w:pPr>
              <w:rPr>
                <w:b/>
              </w:rPr>
            </w:pPr>
            <w:r w:rsidRPr="007E6415">
              <w:rPr>
                <w:b/>
              </w:rPr>
              <w:t>Participation Time</w:t>
            </w:r>
          </w:p>
        </w:tc>
        <w:tc>
          <w:tcPr>
            <w:tcW w:w="1183" w:type="dxa"/>
          </w:tcPr>
          <w:p w:rsidR="006832D9" w:rsidRPr="007E6415" w:rsidRDefault="006832D9" w:rsidP="00843796">
            <w:pPr>
              <w:rPr>
                <w:b/>
              </w:rPr>
            </w:pPr>
            <w:r w:rsidRPr="007E6415">
              <w:rPr>
                <w:b/>
              </w:rPr>
              <w:t>Burden</w:t>
            </w:r>
          </w:p>
        </w:tc>
      </w:tr>
      <w:tr w:rsidR="00EF2095" w:rsidRPr="007E6415" w:rsidTr="005D4069">
        <w:trPr>
          <w:trHeight w:val="289"/>
        </w:trPr>
        <w:tc>
          <w:tcPr>
            <w:tcW w:w="5328" w:type="dxa"/>
          </w:tcPr>
          <w:p w:rsidR="006832D9" w:rsidRPr="007E6415" w:rsidRDefault="006832D9" w:rsidP="00843796">
            <w:pPr>
              <w:rPr>
                <w:b/>
              </w:rPr>
            </w:pPr>
            <w:r w:rsidRPr="007E6415">
              <w:rPr>
                <w:b/>
              </w:rPr>
              <w:t>Totals</w:t>
            </w:r>
          </w:p>
        </w:tc>
        <w:tc>
          <w:tcPr>
            <w:tcW w:w="1530" w:type="dxa"/>
          </w:tcPr>
          <w:p w:rsidR="006832D9" w:rsidRPr="005D5E15" w:rsidRDefault="00046155" w:rsidP="005D4069">
            <w:r>
              <w:t>600</w:t>
            </w:r>
          </w:p>
        </w:tc>
        <w:tc>
          <w:tcPr>
            <w:tcW w:w="1620" w:type="dxa"/>
          </w:tcPr>
          <w:p w:rsidR="006832D9" w:rsidRPr="007E6415" w:rsidRDefault="00F460E4" w:rsidP="00843796">
            <w:r>
              <w:t>5</w:t>
            </w:r>
            <w:r w:rsidR="005D5E15">
              <w:t xml:space="preserve"> minutes</w:t>
            </w:r>
          </w:p>
        </w:tc>
        <w:tc>
          <w:tcPr>
            <w:tcW w:w="1183" w:type="dxa"/>
          </w:tcPr>
          <w:p w:rsidR="006832D9" w:rsidRPr="005D5E15" w:rsidRDefault="00046155" w:rsidP="00843796">
            <w:r>
              <w:t>5</w:t>
            </w:r>
            <w:r w:rsidR="00F460E4">
              <w:t>0</w:t>
            </w:r>
            <w:r w:rsidR="005D4069">
              <w:t xml:space="preserve"> </w:t>
            </w:r>
            <w:r w:rsidR="005D5E15" w:rsidRPr="005D5E15">
              <w:t>hours</w:t>
            </w:r>
          </w:p>
        </w:tc>
      </w:tr>
    </w:tbl>
    <w:p w:rsidR="00B17B83" w:rsidRDefault="00B17B83" w:rsidP="00B17B83">
      <w:pPr>
        <w:rPr>
          <w:b/>
        </w:rPr>
      </w:pPr>
    </w:p>
    <w:p w:rsidR="00B17B83" w:rsidRPr="00C25A19" w:rsidRDefault="00B17B83" w:rsidP="00B17B83">
      <w:r w:rsidRPr="00DA6670">
        <w:rPr>
          <w:b/>
        </w:rPr>
        <w:t>ESTIMATE OF RESPONDENT BURDEN HOURS AND COST</w:t>
      </w:r>
      <w:r>
        <w:t xml:space="preserve"> – The burden to respondents is 50 </w:t>
      </w:r>
      <w:r w:rsidRPr="00C25A19">
        <w:t xml:space="preserve">hours and the cost to the respondents is estimated to be </w:t>
      </w:r>
      <w:r>
        <w:t>($</w:t>
      </w:r>
      <w:r>
        <w:rPr>
          <w:color w:val="1F497D"/>
        </w:rPr>
        <w:t>75.69</w:t>
      </w:r>
      <w:r>
        <w:t>* 50</w:t>
      </w:r>
      <w:r w:rsidRPr="00C25A19">
        <w:t>) = $</w:t>
      </w:r>
      <w:r>
        <w:t>3,785</w:t>
      </w:r>
      <w:r w:rsidRPr="00C25A19">
        <w:t>.</w:t>
      </w:r>
    </w:p>
    <w:p w:rsidR="00F3170F" w:rsidRPr="00A24647" w:rsidRDefault="00F3170F" w:rsidP="00F3170F">
      <w:pPr>
        <w:rPr>
          <w:color w:val="FF0000"/>
        </w:rPr>
      </w:pPr>
    </w:p>
    <w:p w:rsidR="00046155" w:rsidRPr="00046155" w:rsidRDefault="00046155" w:rsidP="00046155">
      <w:pPr>
        <w:rPr>
          <w:b/>
        </w:rPr>
      </w:pPr>
      <w:r w:rsidRPr="007E6415">
        <w:rPr>
          <w:b/>
        </w:rPr>
        <w:t xml:space="preserve">FEDERAL COST:  </w:t>
      </w:r>
      <w:r w:rsidRPr="007E6415">
        <w:t>The estimated annual cost to the Federal government</w:t>
      </w:r>
      <w:r>
        <w:t>:</w:t>
      </w:r>
      <w:r w:rsidRPr="007E6415">
        <w:t xml:space="preserve">   </w:t>
      </w:r>
      <w:r w:rsidRPr="00046155">
        <w:t xml:space="preserve">$ 215.91 </w:t>
      </w:r>
    </w:p>
    <w:p w:rsidR="00046155" w:rsidRDefault="00046155" w:rsidP="00046155">
      <w:pPr>
        <w:pStyle w:val="ListParagraph"/>
        <w:numPr>
          <w:ilvl w:val="0"/>
          <w:numId w:val="19"/>
        </w:numPr>
        <w:contextualSpacing w:val="0"/>
      </w:pPr>
      <w:r>
        <w:t xml:space="preserve">Creating the survey - 0 hours ($0) </w:t>
      </w:r>
    </w:p>
    <w:p w:rsidR="00046155" w:rsidRDefault="00046155" w:rsidP="00046155">
      <w:pPr>
        <w:pStyle w:val="ListParagraph"/>
        <w:numPr>
          <w:ilvl w:val="0"/>
          <w:numId w:val="19"/>
        </w:numPr>
        <w:contextualSpacing w:val="0"/>
      </w:pPr>
      <w:r>
        <w:t xml:space="preserve">Uploading it to the website - 1 hour ($71.97) </w:t>
      </w:r>
    </w:p>
    <w:p w:rsidR="00046155" w:rsidRDefault="00046155" w:rsidP="00046155">
      <w:pPr>
        <w:pStyle w:val="ListParagraph"/>
        <w:numPr>
          <w:ilvl w:val="0"/>
          <w:numId w:val="19"/>
        </w:numPr>
        <w:contextualSpacing w:val="0"/>
      </w:pPr>
      <w:r>
        <w:t>Sending the email notifications - 0 hour ($0)</w:t>
      </w:r>
    </w:p>
    <w:p w:rsidR="00046155" w:rsidRDefault="00046155" w:rsidP="00046155">
      <w:pPr>
        <w:pStyle w:val="ListParagraph"/>
        <w:numPr>
          <w:ilvl w:val="0"/>
          <w:numId w:val="19"/>
        </w:numPr>
        <w:contextualSpacing w:val="0"/>
      </w:pPr>
      <w:r>
        <w:t>Compiling the results - 2 hours ($143.94)</w:t>
      </w:r>
    </w:p>
    <w:p w:rsidR="00C75569" w:rsidRDefault="00C75569"/>
    <w:p w:rsidR="0069403B" w:rsidRPr="007E6415" w:rsidRDefault="00ED6492" w:rsidP="00F06866">
      <w:pPr>
        <w:rPr>
          <w:b/>
        </w:rPr>
      </w:pPr>
      <w:r w:rsidRPr="007E6415">
        <w:rPr>
          <w:b/>
          <w:bCs/>
          <w:u w:val="single"/>
        </w:rPr>
        <w:t xml:space="preserve">If you are conducting a focus group, survey, or plan to employ statistical methods, </w:t>
      </w:r>
      <w:r w:rsidR="00FE15B1" w:rsidRPr="007E6415">
        <w:rPr>
          <w:b/>
          <w:bCs/>
          <w:u w:val="single"/>
        </w:rPr>
        <w:t>please provide</w:t>
      </w:r>
      <w:r w:rsidR="0069403B" w:rsidRPr="007E6415">
        <w:rPr>
          <w:b/>
          <w:bCs/>
          <w:u w:val="single"/>
        </w:rPr>
        <w:t xml:space="preserve"> answers to the following questions:</w:t>
      </w:r>
    </w:p>
    <w:p w:rsidR="0069403B" w:rsidRPr="007E6415" w:rsidRDefault="0069403B" w:rsidP="00F06866">
      <w:pPr>
        <w:rPr>
          <w:b/>
        </w:rPr>
      </w:pPr>
    </w:p>
    <w:p w:rsidR="00F06866" w:rsidRDefault="00636621" w:rsidP="00F06866">
      <w:pPr>
        <w:rPr>
          <w:b/>
        </w:rPr>
      </w:pPr>
      <w:r w:rsidRPr="007E6415">
        <w:rPr>
          <w:b/>
        </w:rPr>
        <w:t>The</w:t>
      </w:r>
      <w:r w:rsidR="0069403B" w:rsidRPr="007E6415">
        <w:rPr>
          <w:b/>
        </w:rPr>
        <w:t xml:space="preserve"> select</w:t>
      </w:r>
      <w:r w:rsidRPr="007E6415">
        <w:rPr>
          <w:b/>
        </w:rPr>
        <w:t>ion of your targeted respondents</w:t>
      </w:r>
    </w:p>
    <w:p w:rsidR="00865332" w:rsidRPr="007E6415" w:rsidRDefault="00865332" w:rsidP="00F06866">
      <w:pPr>
        <w:rPr>
          <w:b/>
        </w:rPr>
      </w:pPr>
    </w:p>
    <w:p w:rsidR="0069403B" w:rsidRPr="007E6415" w:rsidRDefault="0069403B" w:rsidP="0069403B">
      <w:pPr>
        <w:pStyle w:val="ListParagraph"/>
        <w:numPr>
          <w:ilvl w:val="0"/>
          <w:numId w:val="15"/>
        </w:numPr>
      </w:pPr>
      <w:r w:rsidRPr="007E6415">
        <w:t>Do you have a customer list or something similar that defines the universe of potential respondents</w:t>
      </w:r>
      <w:r w:rsidR="00636621" w:rsidRPr="007E6415">
        <w:t xml:space="preserve"> and do you have a sampling plan for selecting from this universe</w:t>
      </w:r>
      <w:r w:rsidRPr="007E6415">
        <w:t>?</w:t>
      </w:r>
      <w:r w:rsidRPr="007E6415">
        <w:tab/>
      </w:r>
      <w:r w:rsidRPr="007E6415">
        <w:tab/>
      </w:r>
      <w:r w:rsidRPr="007E6415">
        <w:tab/>
      </w:r>
      <w:r w:rsidRPr="007E6415">
        <w:tab/>
      </w:r>
      <w:r w:rsidRPr="007E6415">
        <w:tab/>
      </w:r>
      <w:r w:rsidRPr="007E6415">
        <w:tab/>
      </w:r>
      <w:r w:rsidRPr="007E6415">
        <w:tab/>
      </w:r>
      <w:r w:rsidRPr="007E6415">
        <w:tab/>
      </w:r>
      <w:r w:rsidR="00636621" w:rsidRPr="007E6415">
        <w:tab/>
      </w:r>
      <w:r w:rsidR="00636621" w:rsidRPr="007E6415">
        <w:tab/>
      </w:r>
      <w:r w:rsidR="00636621" w:rsidRPr="007E6415">
        <w:tab/>
      </w:r>
      <w:r w:rsidRPr="007E6415">
        <w:t>[</w:t>
      </w:r>
      <w:r w:rsidR="00091EE8">
        <w:t>X</w:t>
      </w:r>
      <w:r w:rsidRPr="007E6415">
        <w:t>] Yes</w:t>
      </w:r>
      <w:r w:rsidRPr="007E6415">
        <w:tab/>
        <w:t>[</w:t>
      </w:r>
      <w:r w:rsidR="007E6415" w:rsidRPr="007E6415">
        <w:t xml:space="preserve"> </w:t>
      </w:r>
      <w:r w:rsidRPr="007E6415">
        <w:t>] No</w:t>
      </w:r>
    </w:p>
    <w:p w:rsidR="00636621" w:rsidRPr="007E6415" w:rsidRDefault="00636621" w:rsidP="00636621">
      <w:pPr>
        <w:pStyle w:val="ListParagraph"/>
      </w:pPr>
    </w:p>
    <w:p w:rsidR="007B374B" w:rsidRDefault="00636621" w:rsidP="00A403BB">
      <w:r w:rsidRPr="007E6415">
        <w:t>If the answer is yes, please provide a description of both below</w:t>
      </w:r>
      <w:r w:rsidR="00A403BB" w:rsidRPr="007E6415">
        <w:t xml:space="preserve"> (or attach the sampling plan)</w:t>
      </w:r>
      <w:r w:rsidRPr="007E6415">
        <w:t>?   If the answer is no, please provide a description of how you plan to identify your potential group of respondents</w:t>
      </w:r>
      <w:r w:rsidR="001B0AAA" w:rsidRPr="007E6415">
        <w:t xml:space="preserve"> and how you will select them</w:t>
      </w:r>
      <w:r w:rsidRPr="007E6415">
        <w:t>?</w:t>
      </w:r>
      <w:r w:rsidR="005D5E15">
        <w:t xml:space="preserve">  </w:t>
      </w:r>
    </w:p>
    <w:p w:rsidR="009C585D" w:rsidRPr="009C585D" w:rsidRDefault="009C585D" w:rsidP="00A403BB"/>
    <w:p w:rsidR="00C32CF7" w:rsidRPr="009B58DB" w:rsidRDefault="005D5E15" w:rsidP="009B58DB">
      <w:r w:rsidRPr="00B17B83">
        <w:t xml:space="preserve">An </w:t>
      </w:r>
      <w:r w:rsidR="00B17B83" w:rsidRPr="00B17B83">
        <w:t xml:space="preserve">email </w:t>
      </w:r>
      <w:r w:rsidRPr="00B17B83">
        <w:t xml:space="preserve">invitation </w:t>
      </w:r>
      <w:r w:rsidR="00B17B83" w:rsidRPr="00B17B83">
        <w:t>will be sent out to the attendees of the conference, inviting them to take this electronic survey. The responses will be limited to the first 600 attendees that choose to participate, and fill out the survey.</w:t>
      </w:r>
      <w:r w:rsidR="007C6AAD" w:rsidRPr="00B17B83">
        <w:t xml:space="preserve"> The survey </w:t>
      </w:r>
      <w:r w:rsidRPr="00B17B83">
        <w:t xml:space="preserve">will </w:t>
      </w:r>
      <w:r w:rsidR="007C6AAD" w:rsidRPr="00B17B83">
        <w:t xml:space="preserve">be sent to </w:t>
      </w:r>
      <w:r w:rsidR="00B17B83" w:rsidRPr="00B17B83">
        <w:t xml:space="preserve">attendees </w:t>
      </w:r>
      <w:r w:rsidR="007C6AAD" w:rsidRPr="00B17B83">
        <w:t xml:space="preserve">within a week after the conference ends. </w:t>
      </w:r>
      <w:r w:rsidR="007C6AAD" w:rsidRPr="009B58DB">
        <w:t xml:space="preserve">Participants will have three weeks to submit their responses. </w:t>
      </w:r>
      <w:r w:rsidR="007C6AAD" w:rsidRPr="00B17B83">
        <w:t xml:space="preserve">Two </w:t>
      </w:r>
      <w:r w:rsidR="007C6AAD" w:rsidRPr="009B58DB">
        <w:t xml:space="preserve">reminder emails will be sent to conference participants. </w:t>
      </w:r>
      <w:r w:rsidR="00C32CF7" w:rsidRPr="009B58DB">
        <w:t xml:space="preserve"> </w:t>
      </w:r>
    </w:p>
    <w:p w:rsidR="004D6E14" w:rsidRPr="007E6415" w:rsidRDefault="004D6E14" w:rsidP="00A403BB">
      <w:pPr>
        <w:rPr>
          <w:b/>
        </w:rPr>
      </w:pPr>
    </w:p>
    <w:p w:rsidR="00A403BB" w:rsidRPr="007E6415" w:rsidRDefault="00A403BB" w:rsidP="00A403BB">
      <w:pPr>
        <w:rPr>
          <w:b/>
        </w:rPr>
      </w:pPr>
      <w:r w:rsidRPr="007E6415">
        <w:rPr>
          <w:b/>
        </w:rPr>
        <w:t>Administration of the Instrument</w:t>
      </w:r>
    </w:p>
    <w:p w:rsidR="00A403BB" w:rsidRPr="007E6415" w:rsidRDefault="001B0AAA" w:rsidP="00A403BB">
      <w:pPr>
        <w:pStyle w:val="ListParagraph"/>
        <w:numPr>
          <w:ilvl w:val="0"/>
          <w:numId w:val="17"/>
        </w:numPr>
      </w:pPr>
      <w:r w:rsidRPr="007E6415">
        <w:t>H</w:t>
      </w:r>
      <w:r w:rsidR="00A403BB" w:rsidRPr="007E6415">
        <w:t>ow will you collect the information? (Check all that apply)</w:t>
      </w:r>
    </w:p>
    <w:p w:rsidR="001B0AAA" w:rsidRPr="007E6415" w:rsidRDefault="00A403BB" w:rsidP="001B0AAA">
      <w:pPr>
        <w:ind w:left="720"/>
      </w:pPr>
      <w:r w:rsidRPr="007E6415">
        <w:t>[</w:t>
      </w:r>
      <w:r w:rsidR="007B374B">
        <w:t>X</w:t>
      </w:r>
      <w:r w:rsidRPr="007E6415">
        <w:t>] Web-based</w:t>
      </w:r>
      <w:r w:rsidR="001B0AAA" w:rsidRPr="007E6415">
        <w:t xml:space="preserve"> or other forms of Social Media </w:t>
      </w:r>
    </w:p>
    <w:p w:rsidR="001B0AAA" w:rsidRPr="007E6415" w:rsidRDefault="00A403BB" w:rsidP="001B0AAA">
      <w:pPr>
        <w:ind w:left="720"/>
      </w:pPr>
      <w:r w:rsidRPr="007E6415">
        <w:t xml:space="preserve">[ </w:t>
      </w:r>
      <w:r w:rsidR="001B0AAA" w:rsidRPr="007E6415">
        <w:t xml:space="preserve"> </w:t>
      </w:r>
      <w:r w:rsidRPr="007E6415">
        <w:t>] Telephone</w:t>
      </w:r>
      <w:r w:rsidRPr="007E6415">
        <w:tab/>
      </w:r>
    </w:p>
    <w:p w:rsidR="001B0AAA" w:rsidRPr="007E6415" w:rsidRDefault="00A403BB" w:rsidP="001B0AAA">
      <w:pPr>
        <w:ind w:left="720"/>
      </w:pPr>
      <w:r w:rsidRPr="007E6415">
        <w:t>[</w:t>
      </w:r>
      <w:r w:rsidR="001B0AAA" w:rsidRPr="007E6415">
        <w:t xml:space="preserve"> </w:t>
      </w:r>
      <w:r w:rsidRPr="007E6415">
        <w:t xml:space="preserve"> ] In-person</w:t>
      </w:r>
      <w:r w:rsidRPr="007E6415">
        <w:tab/>
      </w:r>
    </w:p>
    <w:p w:rsidR="001B0AAA" w:rsidRPr="007E6415" w:rsidRDefault="00A403BB" w:rsidP="001B0AAA">
      <w:pPr>
        <w:ind w:left="720"/>
      </w:pPr>
      <w:r w:rsidRPr="007E6415">
        <w:t xml:space="preserve">[ </w:t>
      </w:r>
      <w:r w:rsidR="001B0AAA" w:rsidRPr="007E6415">
        <w:t xml:space="preserve"> </w:t>
      </w:r>
      <w:r w:rsidRPr="007E6415">
        <w:t>] Mail</w:t>
      </w:r>
      <w:r w:rsidR="001B0AAA" w:rsidRPr="007E6415">
        <w:t xml:space="preserve"> </w:t>
      </w:r>
    </w:p>
    <w:p w:rsidR="001B0AAA" w:rsidRPr="007E6415" w:rsidRDefault="00A403BB" w:rsidP="001B0AAA">
      <w:pPr>
        <w:ind w:left="720"/>
      </w:pPr>
      <w:r w:rsidRPr="007E6415">
        <w:t xml:space="preserve">[ </w:t>
      </w:r>
      <w:r w:rsidR="001B0AAA" w:rsidRPr="007E6415">
        <w:t xml:space="preserve"> </w:t>
      </w:r>
      <w:r w:rsidRPr="007E6415">
        <w:t>] Other, Explain</w:t>
      </w:r>
    </w:p>
    <w:p w:rsidR="00F24CFC" w:rsidRDefault="00F24CFC" w:rsidP="00431D72">
      <w:pPr>
        <w:pStyle w:val="ListParagraph"/>
        <w:numPr>
          <w:ilvl w:val="0"/>
          <w:numId w:val="17"/>
        </w:numPr>
      </w:pPr>
      <w:r w:rsidRPr="007E6415">
        <w:t>Will interviewers or facilitators be used?  [  ] Yes [</w:t>
      </w:r>
      <w:r w:rsidR="007B374B">
        <w:t>X</w:t>
      </w:r>
      <w:r w:rsidRPr="007E6415">
        <w:t xml:space="preserve">] No </w:t>
      </w:r>
    </w:p>
    <w:p w:rsidR="00046155" w:rsidRDefault="00046155" w:rsidP="00046155">
      <w:pPr>
        <w:pStyle w:val="ListParagraph"/>
        <w:ind w:left="360"/>
      </w:pPr>
    </w:p>
    <w:p w:rsidR="0024521E" w:rsidRPr="007E6415" w:rsidRDefault="00F24CFC" w:rsidP="0024521E">
      <w:pPr>
        <w:rPr>
          <w:b/>
        </w:rPr>
      </w:pPr>
      <w:r w:rsidRPr="007E6415">
        <w:rPr>
          <w:b/>
        </w:rPr>
        <w:lastRenderedPageBreak/>
        <w:t>Please make sure that all instruments, instructions, and scripts are submitted with the request.</w:t>
      </w:r>
    </w:p>
    <w:p w:rsidR="00F24CFC" w:rsidRPr="007E6415" w:rsidRDefault="00357A58" w:rsidP="00F24CFC">
      <w:pPr>
        <w:pStyle w:val="Heading2"/>
        <w:tabs>
          <w:tab w:val="left" w:pos="900"/>
        </w:tabs>
        <w:ind w:right="-180"/>
      </w:pPr>
      <w:r>
        <w:rPr>
          <w:sz w:val="28"/>
        </w:rPr>
        <w:br w:type="page"/>
      </w:r>
      <w:r w:rsidR="00F24CFC" w:rsidRPr="007E6415">
        <w:rPr>
          <w:sz w:val="28"/>
        </w:rPr>
        <w:t xml:space="preserve">Instructions for completing Request for Approval under the “Generic Clearance for the Collection of Routine Customer Feedback” </w:t>
      </w:r>
    </w:p>
    <w:p w:rsidR="00F24CFC" w:rsidRPr="007E6415" w:rsidRDefault="00037306" w:rsidP="00F24CFC">
      <w:pPr>
        <w:rPr>
          <w:b/>
        </w:rPr>
      </w:pPr>
      <w:r w:rsidRPr="007E6415">
        <w:rPr>
          <w:b/>
          <w:noProof/>
        </w:rPr>
        <mc:AlternateContent>
          <mc:Choice Requires="wps">
            <w:drawing>
              <wp:anchor distT="0" distB="0" distL="114300" distR="114300" simplePos="0" relativeHeight="251658240" behindDoc="0" locked="0" layoutInCell="0" allowOverlap="1" wp14:anchorId="11276845" wp14:editId="2FD7DA69">
                <wp:simplePos x="0" y="0"/>
                <wp:positionH relativeFrom="column">
                  <wp:posOffset>0</wp:posOffset>
                </wp:positionH>
                <wp:positionV relativeFrom="paragraph">
                  <wp:posOffset>0</wp:posOffset>
                </wp:positionV>
                <wp:extent cx="5943600" cy="0"/>
                <wp:effectExtent l="9525" t="18415" r="9525" b="1016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45AC29F"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o:allowincell="f" strokeweight="1.5pt"/>
            </w:pict>
          </mc:Fallback>
        </mc:AlternateContent>
      </w:r>
    </w:p>
    <w:p w:rsidR="00F24CFC" w:rsidRPr="007E6415" w:rsidRDefault="00F24CFC" w:rsidP="00F24CFC">
      <w:pPr>
        <w:rPr>
          <w:b/>
        </w:rPr>
      </w:pPr>
      <w:r w:rsidRPr="007E6415">
        <w:rPr>
          <w:b/>
        </w:rPr>
        <w:t>TITLE OF INFORMATION COLLECTION:</w:t>
      </w:r>
      <w:r w:rsidRPr="007E6415">
        <w:t xml:space="preserve">  Provide the name of the collection that is the subject of the request</w:t>
      </w:r>
      <w:r w:rsidR="00CB1078" w:rsidRPr="007E6415">
        <w:t>. (e.g.  Comment card for soliciting feedback on xxxx)</w:t>
      </w:r>
    </w:p>
    <w:p w:rsidR="00F24CFC" w:rsidRPr="007E6415" w:rsidRDefault="00F24CFC" w:rsidP="00F24CFC">
      <w:pPr>
        <w:rPr>
          <w:sz w:val="20"/>
          <w:szCs w:val="20"/>
        </w:rPr>
      </w:pPr>
    </w:p>
    <w:p w:rsidR="00F24CFC" w:rsidRPr="007E6415" w:rsidRDefault="00F24CFC" w:rsidP="00F24CFC">
      <w:pPr>
        <w:rPr>
          <w:b/>
        </w:rPr>
      </w:pPr>
      <w:r w:rsidRPr="007E6415">
        <w:rPr>
          <w:b/>
        </w:rPr>
        <w:t xml:space="preserve">PURPOSE:  </w:t>
      </w:r>
      <w:r w:rsidRPr="007E6415">
        <w:t>Provide a brief description of the purpose of this collection and how it will be used.  If this is part of a larger study or effort, please include this in your explanation.</w:t>
      </w:r>
    </w:p>
    <w:p w:rsidR="00F24CFC" w:rsidRPr="007E6415" w:rsidRDefault="00F24CFC" w:rsidP="00F24CFC">
      <w:pPr>
        <w:pStyle w:val="Header"/>
        <w:tabs>
          <w:tab w:val="clear" w:pos="4320"/>
          <w:tab w:val="clear" w:pos="8640"/>
        </w:tabs>
        <w:rPr>
          <w:b/>
        </w:rPr>
      </w:pPr>
    </w:p>
    <w:p w:rsidR="00F24CFC" w:rsidRPr="007E6415" w:rsidRDefault="00F24CFC" w:rsidP="00F24CFC">
      <w:pPr>
        <w:pStyle w:val="Header"/>
        <w:tabs>
          <w:tab w:val="clear" w:pos="4320"/>
          <w:tab w:val="clear" w:pos="8640"/>
        </w:tabs>
        <w:rPr>
          <w:snapToGrid/>
        </w:rPr>
      </w:pPr>
      <w:r w:rsidRPr="007E6415">
        <w:rPr>
          <w:b/>
        </w:rPr>
        <w:t>DESCRIPTION OF RESPONDENTS</w:t>
      </w:r>
      <w:r w:rsidRPr="007E6415">
        <w:t>: Provide a brief description of the targeted group or groups for this collection of information.  These groups must have experience with the program.</w:t>
      </w:r>
    </w:p>
    <w:p w:rsidR="00F24CFC" w:rsidRPr="007E6415" w:rsidRDefault="00F24CFC" w:rsidP="00F24CFC">
      <w:pPr>
        <w:rPr>
          <w:b/>
          <w:sz w:val="20"/>
          <w:szCs w:val="20"/>
        </w:rPr>
      </w:pPr>
    </w:p>
    <w:p w:rsidR="00F24CFC" w:rsidRPr="007E6415" w:rsidRDefault="00F24CFC" w:rsidP="00F24CFC">
      <w:pPr>
        <w:rPr>
          <w:b/>
        </w:rPr>
      </w:pPr>
      <w:r w:rsidRPr="007E6415">
        <w:rPr>
          <w:b/>
        </w:rPr>
        <w:t>TYPE OF COLLECTION:</w:t>
      </w:r>
      <w:r w:rsidRPr="007E6415">
        <w:t xml:space="preserve"> Check one box.  If you are requesting approval of other instruments under the generic</w:t>
      </w:r>
      <w:r w:rsidR="008F50D4" w:rsidRPr="007E6415">
        <w:t>, you must complete a form for each instrument.</w:t>
      </w:r>
    </w:p>
    <w:p w:rsidR="00F24CFC" w:rsidRPr="007E6415" w:rsidRDefault="00F24CFC" w:rsidP="00F24CFC">
      <w:pPr>
        <w:pStyle w:val="BodyTextIndent"/>
        <w:tabs>
          <w:tab w:val="left" w:pos="360"/>
        </w:tabs>
        <w:ind w:left="0"/>
        <w:rPr>
          <w:bCs/>
        </w:rPr>
      </w:pPr>
    </w:p>
    <w:p w:rsidR="00F24CFC" w:rsidRPr="007E6415" w:rsidRDefault="00F24CFC" w:rsidP="00F24CFC">
      <w:r w:rsidRPr="007E6415">
        <w:rPr>
          <w:b/>
        </w:rPr>
        <w:t>CERTIFICATION:</w:t>
      </w:r>
      <w:r w:rsidR="008F50D4" w:rsidRPr="007E6415">
        <w:rPr>
          <w:b/>
        </w:rPr>
        <w:t xml:space="preserve">  </w:t>
      </w:r>
      <w:r w:rsidR="008F50D4" w:rsidRPr="007E6415">
        <w:t>Please read the certification carefully.  If you incorrectly certify, the collection will be returned as improperly submitted or it will be disapproved.</w:t>
      </w:r>
    </w:p>
    <w:p w:rsidR="00F24CFC" w:rsidRPr="007E6415" w:rsidRDefault="00F24CFC" w:rsidP="00F24CFC">
      <w:pPr>
        <w:rPr>
          <w:sz w:val="16"/>
          <w:szCs w:val="16"/>
        </w:rPr>
      </w:pPr>
    </w:p>
    <w:p w:rsidR="00F24CFC" w:rsidRPr="007E6415" w:rsidRDefault="00F24CFC" w:rsidP="00F24CFC">
      <w:r w:rsidRPr="007E6415">
        <w:rPr>
          <w:b/>
        </w:rPr>
        <w:t>Personally Identifiable Information:</w:t>
      </w:r>
      <w:r w:rsidR="008F50D4" w:rsidRPr="007E6415">
        <w:rPr>
          <w:b/>
        </w:rPr>
        <w:t xml:space="preserve">  </w:t>
      </w:r>
      <w:r w:rsidR="008F50D4" w:rsidRPr="007E6415">
        <w:t xml:space="preserve">Provide answers to the questions.  </w:t>
      </w:r>
      <w:r w:rsidR="00CF6542" w:rsidRPr="007E6415">
        <w:t>Note:  Agencies should only collect PII to the extent necessary, and they should only retain PII for the period of time that is necessary to achieve a specific objective.</w:t>
      </w:r>
    </w:p>
    <w:p w:rsidR="008F50D4" w:rsidRPr="007E6415" w:rsidRDefault="008F50D4" w:rsidP="00F24CFC">
      <w:pPr>
        <w:rPr>
          <w:sz w:val="20"/>
          <w:szCs w:val="20"/>
        </w:rPr>
      </w:pPr>
    </w:p>
    <w:p w:rsidR="00F24CFC" w:rsidRPr="007E6415" w:rsidRDefault="00CB1078" w:rsidP="008F50D4">
      <w:pPr>
        <w:pStyle w:val="ListParagraph"/>
        <w:ind w:left="0"/>
        <w:rPr>
          <w:b/>
        </w:rPr>
      </w:pPr>
      <w:r w:rsidRPr="007E6415">
        <w:rPr>
          <w:b/>
        </w:rPr>
        <w:t>Gifts or Payments</w:t>
      </w:r>
      <w:r w:rsidR="00F24CFC" w:rsidRPr="007E6415">
        <w:rPr>
          <w:b/>
        </w:rPr>
        <w:t>:</w:t>
      </w:r>
      <w:r w:rsidR="008F50D4" w:rsidRPr="007E6415">
        <w:rPr>
          <w:b/>
        </w:rPr>
        <w:t xml:space="preserve">  </w:t>
      </w:r>
      <w:r w:rsidR="008F50D4" w:rsidRPr="007E6415">
        <w:t xml:space="preserve">If you answer yes to the question, please </w:t>
      </w:r>
      <w:r w:rsidR="00F24CFC" w:rsidRPr="007E6415">
        <w:t>describe</w:t>
      </w:r>
      <w:r w:rsidR="008F50D4" w:rsidRPr="007E6415">
        <w:t xml:space="preserve"> the incentive</w:t>
      </w:r>
      <w:r w:rsidR="00F24CFC" w:rsidRPr="007E6415">
        <w:t xml:space="preserve"> and provide a justification for the amount.</w:t>
      </w:r>
    </w:p>
    <w:p w:rsidR="00F24CFC" w:rsidRPr="007E6415" w:rsidRDefault="00F24CFC" w:rsidP="00F24CFC">
      <w:pPr>
        <w:rPr>
          <w:b/>
        </w:rPr>
      </w:pPr>
    </w:p>
    <w:p w:rsidR="008F50D4" w:rsidRPr="007E6415" w:rsidRDefault="00F24CFC" w:rsidP="00F24CFC">
      <w:pPr>
        <w:rPr>
          <w:b/>
        </w:rPr>
      </w:pPr>
      <w:r w:rsidRPr="007E6415">
        <w:rPr>
          <w:b/>
        </w:rPr>
        <w:t>BURDEN HOURS</w:t>
      </w:r>
      <w:r w:rsidR="008F50D4" w:rsidRPr="007E6415">
        <w:rPr>
          <w:b/>
        </w:rPr>
        <w:t>:</w:t>
      </w:r>
    </w:p>
    <w:p w:rsidR="008F50D4" w:rsidRPr="007E6415" w:rsidRDefault="008F50D4" w:rsidP="00F24CFC">
      <w:r w:rsidRPr="007E6415">
        <w:rPr>
          <w:b/>
        </w:rPr>
        <w:t xml:space="preserve">Category of Respondents:  </w:t>
      </w:r>
      <w:r w:rsidRPr="007E6415">
        <w:t>Identify who you expect the respondents to be in terms of the following categories: (1) Individuals or Households;</w:t>
      </w:r>
      <w:r w:rsidR="00E75ACD">
        <w:t xml:space="preserve"> </w:t>
      </w:r>
      <w:r w:rsidRPr="007E6415">
        <w:t>(2) Private Sector; (3) State, local, or tribal governments; or (4) Federal Government.  Only one type of respondent can be selected</w:t>
      </w:r>
      <w:r w:rsidR="00CF6542" w:rsidRPr="007E6415">
        <w:t xml:space="preserve"> per row</w:t>
      </w:r>
      <w:r w:rsidRPr="007E6415">
        <w:t xml:space="preserve">. </w:t>
      </w:r>
    </w:p>
    <w:p w:rsidR="008F50D4" w:rsidRPr="007E6415" w:rsidRDefault="008F50D4" w:rsidP="00F24CFC">
      <w:r w:rsidRPr="007E6415">
        <w:rPr>
          <w:b/>
        </w:rPr>
        <w:t>No. of Respondents:</w:t>
      </w:r>
      <w:r w:rsidRPr="007E6415">
        <w:t xml:space="preserve">  Provide an estimate of the Number of respondents.</w:t>
      </w:r>
    </w:p>
    <w:p w:rsidR="008F50D4" w:rsidRPr="007E6415" w:rsidRDefault="008F50D4" w:rsidP="00F24CFC">
      <w:r w:rsidRPr="007E6415">
        <w:rPr>
          <w:b/>
        </w:rPr>
        <w:t xml:space="preserve">Participation Time:  </w:t>
      </w:r>
      <w:r w:rsidRPr="007E6415">
        <w:t>Provide an estimate of the amount of time required for a respondent to participate (e.g. fill out a survey or participate in a focus group)</w:t>
      </w:r>
    </w:p>
    <w:p w:rsidR="00F24CFC" w:rsidRPr="007E6415" w:rsidRDefault="008F50D4" w:rsidP="00F24CFC">
      <w:r w:rsidRPr="007E6415">
        <w:rPr>
          <w:b/>
        </w:rPr>
        <w:t>Burden:</w:t>
      </w:r>
      <w:r w:rsidRPr="007E6415">
        <w:t xml:space="preserve">  Provide the </w:t>
      </w:r>
      <w:r w:rsidR="00F24CFC" w:rsidRPr="007E6415">
        <w:t>Annual burden hours:  Multiply the Number of responses and the participation time and</w:t>
      </w:r>
      <w:r w:rsidRPr="007E6415">
        <w:t xml:space="preserve"> </w:t>
      </w:r>
      <w:r w:rsidR="003F1C5B" w:rsidRPr="007E6415">
        <w:t>divide by 60.</w:t>
      </w:r>
    </w:p>
    <w:p w:rsidR="00F24CFC" w:rsidRPr="007E6415" w:rsidRDefault="00F24CFC" w:rsidP="00F24CFC">
      <w:pPr>
        <w:keepNext/>
        <w:keepLines/>
        <w:rPr>
          <w:b/>
        </w:rPr>
      </w:pPr>
    </w:p>
    <w:p w:rsidR="00F24CFC" w:rsidRPr="007E6415" w:rsidRDefault="00F24CFC" w:rsidP="00F24CFC">
      <w:pPr>
        <w:rPr>
          <w:b/>
        </w:rPr>
      </w:pPr>
      <w:r w:rsidRPr="007E6415">
        <w:rPr>
          <w:b/>
        </w:rPr>
        <w:t>FEDERAL COST:</w:t>
      </w:r>
      <w:r w:rsidR="003F1C5B" w:rsidRPr="007E6415">
        <w:rPr>
          <w:b/>
        </w:rPr>
        <w:t xml:space="preserve"> </w:t>
      </w:r>
      <w:r w:rsidR="003F1C5B" w:rsidRPr="007E6415">
        <w:t xml:space="preserve">Provide an </w:t>
      </w:r>
      <w:r w:rsidRPr="007E6415">
        <w:t>estimate</w:t>
      </w:r>
      <w:r w:rsidR="003F1C5B" w:rsidRPr="007E6415">
        <w:t xml:space="preserve"> of the</w:t>
      </w:r>
      <w:r w:rsidRPr="007E6415">
        <w:t xml:space="preserve"> annual cost to the Federal government</w:t>
      </w:r>
      <w:r w:rsidR="003F1C5B" w:rsidRPr="007E6415">
        <w:t>.</w:t>
      </w:r>
    </w:p>
    <w:p w:rsidR="00F24CFC" w:rsidRPr="007E6415" w:rsidRDefault="00F24CFC" w:rsidP="00F24CFC">
      <w:pPr>
        <w:rPr>
          <w:b/>
          <w:bCs/>
          <w:sz w:val="20"/>
          <w:szCs w:val="20"/>
          <w:u w:val="single"/>
        </w:rPr>
      </w:pPr>
    </w:p>
    <w:p w:rsidR="00F24CFC" w:rsidRPr="007E6415" w:rsidRDefault="00F24CFC" w:rsidP="00F24CFC">
      <w:pPr>
        <w:rPr>
          <w:b/>
        </w:rPr>
      </w:pPr>
      <w:r w:rsidRPr="007E6415">
        <w:rPr>
          <w:b/>
          <w:bCs/>
          <w:u w:val="single"/>
        </w:rPr>
        <w:t xml:space="preserve">If you are conducting a focus group, survey, or plan to employ statistical methods, </w:t>
      </w:r>
      <w:r w:rsidR="00FE15B1" w:rsidRPr="007E6415">
        <w:rPr>
          <w:b/>
          <w:bCs/>
          <w:u w:val="single"/>
        </w:rPr>
        <w:t>please provide</w:t>
      </w:r>
      <w:r w:rsidRPr="007E6415">
        <w:rPr>
          <w:b/>
          <w:bCs/>
          <w:u w:val="single"/>
        </w:rPr>
        <w:t xml:space="preserve"> answers to the following questions:</w:t>
      </w:r>
    </w:p>
    <w:p w:rsidR="00F24CFC" w:rsidRPr="007E6415" w:rsidRDefault="00F24CFC" w:rsidP="00F24CFC">
      <w:pPr>
        <w:rPr>
          <w:b/>
          <w:sz w:val="20"/>
          <w:szCs w:val="20"/>
        </w:rPr>
      </w:pPr>
    </w:p>
    <w:p w:rsidR="00F24CFC" w:rsidRPr="007E6415" w:rsidRDefault="00F24CFC" w:rsidP="00F24CFC">
      <w:r w:rsidRPr="007E6415">
        <w:rPr>
          <w:b/>
        </w:rPr>
        <w:t>The selection of your targeted respondents</w:t>
      </w:r>
      <w:r w:rsidR="003F1C5B" w:rsidRPr="007E6415">
        <w:rPr>
          <w:b/>
        </w:rPr>
        <w:t>.</w:t>
      </w:r>
      <w:r w:rsidRPr="007E6415">
        <w:t xml:space="preserve"> </w:t>
      </w:r>
      <w:r w:rsidR="003F1C5B" w:rsidRPr="007E6415">
        <w:t xml:space="preserve"> P</w:t>
      </w:r>
      <w:r w:rsidRPr="007E6415">
        <w:t>lease provide a description of how you plan to identify your potential group of responden</w:t>
      </w:r>
      <w:r w:rsidR="003F1C5B" w:rsidRPr="007E6415">
        <w:t>ts and how you will select them.  If the answer is yes, to the first question, you may provide the sampling plan in an attachment.</w:t>
      </w:r>
    </w:p>
    <w:p w:rsidR="00F24CFC" w:rsidRPr="007E6415" w:rsidRDefault="00F24CFC" w:rsidP="00F24CFC">
      <w:pPr>
        <w:rPr>
          <w:b/>
          <w:sz w:val="20"/>
          <w:szCs w:val="20"/>
        </w:rPr>
      </w:pPr>
    </w:p>
    <w:p w:rsidR="00F24CFC" w:rsidRPr="007E6415" w:rsidRDefault="00F24CFC" w:rsidP="00F24CFC">
      <w:r w:rsidRPr="007E6415">
        <w:rPr>
          <w:b/>
        </w:rPr>
        <w:t>Administration of the Instrument</w:t>
      </w:r>
      <w:r w:rsidR="003F1C5B" w:rsidRPr="007E6415">
        <w:rPr>
          <w:b/>
        </w:rPr>
        <w:t xml:space="preserve">:  </w:t>
      </w:r>
      <w:r w:rsidR="003F1C5B" w:rsidRPr="007E6415">
        <w:t>Identify how the information will be collected.  More than one box may be checked.  Indicate whether there will be interviewers (e.g. for surveys) or facilitators (e.g., for focus groups) used.</w:t>
      </w:r>
    </w:p>
    <w:p w:rsidR="00F24CFC" w:rsidRPr="007E6415" w:rsidRDefault="00F24CFC" w:rsidP="00F24CFC">
      <w:pPr>
        <w:pStyle w:val="ListParagraph"/>
        <w:ind w:left="360"/>
      </w:pPr>
    </w:p>
    <w:p w:rsidR="00F24CFC" w:rsidRPr="007E6415" w:rsidRDefault="00CF6542" w:rsidP="00F24CFC">
      <w:pPr>
        <w:rPr>
          <w:b/>
        </w:rPr>
      </w:pPr>
      <w:r w:rsidRPr="007E6415">
        <w:rPr>
          <w:b/>
        </w:rPr>
        <w:t xml:space="preserve">Submit </w:t>
      </w:r>
      <w:r w:rsidR="00F24CFC" w:rsidRPr="007E6415">
        <w:rPr>
          <w:b/>
        </w:rPr>
        <w:t>all instruments, instructions, and scripts are submitted with the request.</w:t>
      </w:r>
    </w:p>
    <w:sectPr w:rsidR="00F24CFC" w:rsidRPr="007E6415"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1D72" w:rsidRDefault="00431D72">
      <w:r>
        <w:separator/>
      </w:r>
    </w:p>
  </w:endnote>
  <w:endnote w:type="continuationSeparator" w:id="0">
    <w:p w:rsidR="00431D72" w:rsidRDefault="00431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E11D49">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1D72" w:rsidRDefault="00431D72">
      <w:r>
        <w:separator/>
      </w:r>
    </w:p>
  </w:footnote>
  <w:footnote w:type="continuationSeparator" w:id="0">
    <w:p w:rsidR="00431D72" w:rsidRDefault="00431D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3C743A"/>
    <w:multiLevelType w:val="hybridMultilevel"/>
    <w:tmpl w:val="5684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M0MLEwMTS1sDRR0lEKTi0uzszPAykwrAUAt/jfuSwAAAA="/>
  </w:docVars>
  <w:rsids>
    <w:rsidRoot w:val="00D6383F"/>
    <w:rsid w:val="0001027E"/>
    <w:rsid w:val="00023A57"/>
    <w:rsid w:val="00037306"/>
    <w:rsid w:val="00046155"/>
    <w:rsid w:val="00047A64"/>
    <w:rsid w:val="00067329"/>
    <w:rsid w:val="00072268"/>
    <w:rsid w:val="00091EE8"/>
    <w:rsid w:val="000B2838"/>
    <w:rsid w:val="000D44CA"/>
    <w:rsid w:val="000E1E56"/>
    <w:rsid w:val="000E200B"/>
    <w:rsid w:val="000F3170"/>
    <w:rsid w:val="000F68BE"/>
    <w:rsid w:val="001831B6"/>
    <w:rsid w:val="001927A4"/>
    <w:rsid w:val="00194AC6"/>
    <w:rsid w:val="001A23B0"/>
    <w:rsid w:val="001A25CC"/>
    <w:rsid w:val="001B0AAA"/>
    <w:rsid w:val="001B31EB"/>
    <w:rsid w:val="001B48DA"/>
    <w:rsid w:val="001B4B27"/>
    <w:rsid w:val="001C1F54"/>
    <w:rsid w:val="001C39F7"/>
    <w:rsid w:val="0022595F"/>
    <w:rsid w:val="00237B48"/>
    <w:rsid w:val="0024521E"/>
    <w:rsid w:val="00263C3D"/>
    <w:rsid w:val="00274D0B"/>
    <w:rsid w:val="002B052D"/>
    <w:rsid w:val="002B169E"/>
    <w:rsid w:val="002B34CD"/>
    <w:rsid w:val="002B3C95"/>
    <w:rsid w:val="002D0B92"/>
    <w:rsid w:val="00306E95"/>
    <w:rsid w:val="00357A58"/>
    <w:rsid w:val="003C24D5"/>
    <w:rsid w:val="003C61F7"/>
    <w:rsid w:val="003D5BBE"/>
    <w:rsid w:val="003E3C61"/>
    <w:rsid w:val="003F1C5B"/>
    <w:rsid w:val="004246FB"/>
    <w:rsid w:val="00431D72"/>
    <w:rsid w:val="00431EFF"/>
    <w:rsid w:val="00434E33"/>
    <w:rsid w:val="00441434"/>
    <w:rsid w:val="0045264C"/>
    <w:rsid w:val="00481628"/>
    <w:rsid w:val="004876EC"/>
    <w:rsid w:val="004D6E14"/>
    <w:rsid w:val="005009B0"/>
    <w:rsid w:val="00511EA3"/>
    <w:rsid w:val="005A1006"/>
    <w:rsid w:val="005D4069"/>
    <w:rsid w:val="005D5E15"/>
    <w:rsid w:val="005E3F04"/>
    <w:rsid w:val="005E714A"/>
    <w:rsid w:val="005F693D"/>
    <w:rsid w:val="006140A0"/>
    <w:rsid w:val="00636621"/>
    <w:rsid w:val="00642B49"/>
    <w:rsid w:val="006832D9"/>
    <w:rsid w:val="0068509D"/>
    <w:rsid w:val="0069403B"/>
    <w:rsid w:val="006C3442"/>
    <w:rsid w:val="006E66BF"/>
    <w:rsid w:val="006F3DDE"/>
    <w:rsid w:val="006F7FCB"/>
    <w:rsid w:val="00704678"/>
    <w:rsid w:val="00707CFA"/>
    <w:rsid w:val="007177F6"/>
    <w:rsid w:val="007425E7"/>
    <w:rsid w:val="00750D9B"/>
    <w:rsid w:val="007A1043"/>
    <w:rsid w:val="007B372D"/>
    <w:rsid w:val="007B374B"/>
    <w:rsid w:val="007B640F"/>
    <w:rsid w:val="007C6AAD"/>
    <w:rsid w:val="007E6415"/>
    <w:rsid w:val="007F7080"/>
    <w:rsid w:val="00802607"/>
    <w:rsid w:val="008101A5"/>
    <w:rsid w:val="0081222D"/>
    <w:rsid w:val="00822664"/>
    <w:rsid w:val="008264EF"/>
    <w:rsid w:val="00843796"/>
    <w:rsid w:val="00865332"/>
    <w:rsid w:val="00895229"/>
    <w:rsid w:val="008B2EB3"/>
    <w:rsid w:val="008D0D7F"/>
    <w:rsid w:val="008F0203"/>
    <w:rsid w:val="008F50D4"/>
    <w:rsid w:val="009239AA"/>
    <w:rsid w:val="00935ADA"/>
    <w:rsid w:val="00946B6C"/>
    <w:rsid w:val="00955A71"/>
    <w:rsid w:val="0096108F"/>
    <w:rsid w:val="009B1EED"/>
    <w:rsid w:val="009B58DB"/>
    <w:rsid w:val="009C13B9"/>
    <w:rsid w:val="009C585D"/>
    <w:rsid w:val="009D01A2"/>
    <w:rsid w:val="009F5923"/>
    <w:rsid w:val="00A04832"/>
    <w:rsid w:val="00A24647"/>
    <w:rsid w:val="00A34B5D"/>
    <w:rsid w:val="00A403BB"/>
    <w:rsid w:val="00A674DF"/>
    <w:rsid w:val="00A713E8"/>
    <w:rsid w:val="00A83AA6"/>
    <w:rsid w:val="00A934D6"/>
    <w:rsid w:val="00A9485E"/>
    <w:rsid w:val="00AE1809"/>
    <w:rsid w:val="00B13CDB"/>
    <w:rsid w:val="00B17B83"/>
    <w:rsid w:val="00B55755"/>
    <w:rsid w:val="00B57E40"/>
    <w:rsid w:val="00B80D76"/>
    <w:rsid w:val="00BA2105"/>
    <w:rsid w:val="00BA7E06"/>
    <w:rsid w:val="00BB43B5"/>
    <w:rsid w:val="00BB6219"/>
    <w:rsid w:val="00BD290F"/>
    <w:rsid w:val="00BE0EA1"/>
    <w:rsid w:val="00BF5009"/>
    <w:rsid w:val="00C14CC4"/>
    <w:rsid w:val="00C32CF7"/>
    <w:rsid w:val="00C33C52"/>
    <w:rsid w:val="00C33EFA"/>
    <w:rsid w:val="00C40D8B"/>
    <w:rsid w:val="00C505B6"/>
    <w:rsid w:val="00C6106F"/>
    <w:rsid w:val="00C75569"/>
    <w:rsid w:val="00C77C81"/>
    <w:rsid w:val="00C8407A"/>
    <w:rsid w:val="00C8488C"/>
    <w:rsid w:val="00C86E91"/>
    <w:rsid w:val="00CA2650"/>
    <w:rsid w:val="00CB1078"/>
    <w:rsid w:val="00CC6FAF"/>
    <w:rsid w:val="00CF6542"/>
    <w:rsid w:val="00D060C0"/>
    <w:rsid w:val="00D24698"/>
    <w:rsid w:val="00D60A5F"/>
    <w:rsid w:val="00D6383F"/>
    <w:rsid w:val="00DA1354"/>
    <w:rsid w:val="00DB59D0"/>
    <w:rsid w:val="00DC33D3"/>
    <w:rsid w:val="00DF1D7E"/>
    <w:rsid w:val="00DF2038"/>
    <w:rsid w:val="00E11D49"/>
    <w:rsid w:val="00E26329"/>
    <w:rsid w:val="00E40B50"/>
    <w:rsid w:val="00E44451"/>
    <w:rsid w:val="00E50293"/>
    <w:rsid w:val="00E50E6A"/>
    <w:rsid w:val="00E65FFC"/>
    <w:rsid w:val="00E744EA"/>
    <w:rsid w:val="00E75ACD"/>
    <w:rsid w:val="00E80951"/>
    <w:rsid w:val="00E86CC6"/>
    <w:rsid w:val="00EB56B3"/>
    <w:rsid w:val="00ED6492"/>
    <w:rsid w:val="00EF2095"/>
    <w:rsid w:val="00F06866"/>
    <w:rsid w:val="00F15956"/>
    <w:rsid w:val="00F24CFC"/>
    <w:rsid w:val="00F3170F"/>
    <w:rsid w:val="00F460E4"/>
    <w:rsid w:val="00F8184D"/>
    <w:rsid w:val="00F976B0"/>
    <w:rsid w:val="00FA6DE7"/>
    <w:rsid w:val="00FC0A8E"/>
    <w:rsid w:val="00FE15B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Revision">
    <w:name w:val="Revision"/>
    <w:hidden/>
    <w:uiPriority w:val="99"/>
    <w:semiHidden/>
    <w:rsid w:val="009C58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70168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7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8-02-26T16:43:00Z</cp:lastPrinted>
  <dcterms:created xsi:type="dcterms:W3CDTF">2018-03-13T14:12:00Z</dcterms:created>
  <dcterms:modified xsi:type="dcterms:W3CDTF">2018-03-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